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0D0FAC" w14:textId="77777777" w:rsidR="00E51D91" w:rsidRPr="0068440E" w:rsidRDefault="00E51D91" w:rsidP="0068440E">
      <w:pPr>
        <w:spacing w:line="360" w:lineRule="auto"/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</w:pPr>
      <w:bookmarkStart w:id="0" w:name="_Hlk58323363"/>
    </w:p>
    <w:p w14:paraId="1ABB5B46" w14:textId="77777777" w:rsidR="00660057" w:rsidRPr="001A13C9" w:rsidRDefault="00660057" w:rsidP="00923CD6">
      <w:pPr>
        <w:spacing w:line="36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</w:pPr>
      <w:r w:rsidRPr="001A13C9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>COIT20268</w:t>
      </w:r>
    </w:p>
    <w:p w14:paraId="53315DB1" w14:textId="20A955A3" w:rsidR="00371E00" w:rsidRPr="001A13C9" w:rsidRDefault="00660057" w:rsidP="00923CD6">
      <w:pPr>
        <w:spacing w:line="36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1A13C9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>Responsive Web Design</w:t>
      </w:r>
    </w:p>
    <w:p w14:paraId="06AF6EEB" w14:textId="239CD139" w:rsidR="00CC6BDF" w:rsidRPr="001A13C9" w:rsidRDefault="00660057" w:rsidP="00923CD6">
      <w:pPr>
        <w:spacing w:line="36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</w:pPr>
      <w:r w:rsidRPr="001A13C9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 xml:space="preserve">Portfolio </w:t>
      </w:r>
      <w:r w:rsidR="0068440E">
        <w:rPr>
          <w:rFonts w:ascii="Times New Roman" w:hAnsi="Times New Roman" w:cs="Times New Roman"/>
          <w:b/>
          <w:color w:val="000000" w:themeColor="text1"/>
          <w:sz w:val="24"/>
          <w:szCs w:val="24"/>
          <w:lang w:val="en-US"/>
        </w:rPr>
        <w:t>2</w:t>
      </w:r>
    </w:p>
    <w:p w14:paraId="7060FB88" w14:textId="77777777" w:rsidR="00660057" w:rsidRPr="001A13C9" w:rsidRDefault="00660057" w:rsidP="00923CD6">
      <w:pPr>
        <w:spacing w:line="36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470CF4C1" w14:textId="57584F56" w:rsidR="00CC6BDF" w:rsidRPr="001A13C9" w:rsidRDefault="00F0348C" w:rsidP="00923CD6">
      <w:pPr>
        <w:spacing w:line="36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A13C9">
        <w:rPr>
          <w:rFonts w:ascii="Times New Roman" w:hAnsi="Times New Roman" w:cs="Times New Roman"/>
          <w:color w:val="000000" w:themeColor="text1"/>
          <w:sz w:val="24"/>
          <w:szCs w:val="24"/>
        </w:rPr>
        <w:t>Lecturer</w:t>
      </w:r>
      <w:r w:rsidR="00CC6BDF" w:rsidRPr="001A13C9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r w:rsidR="00BB609B" w:rsidRPr="001A13C9">
        <w:rPr>
          <w:rFonts w:ascii="Times New Roman" w:hAnsi="Times New Roman" w:cs="Times New Roman"/>
          <w:bCs/>
          <w:color w:val="000000" w:themeColor="text1"/>
          <w:spacing w:val="3"/>
          <w:sz w:val="24"/>
          <w:szCs w:val="24"/>
          <w:shd w:val="clear" w:color="auto" w:fill="FFFFFF"/>
        </w:rPr>
        <w:t xml:space="preserve"> </w:t>
      </w:r>
      <w:proofErr w:type="spellStart"/>
      <w:r w:rsidR="00660057" w:rsidRPr="001A13C9">
        <w:rPr>
          <w:rFonts w:ascii="Times New Roman" w:hAnsi="Times New Roman" w:cs="Times New Roman"/>
          <w:bCs/>
          <w:color w:val="000000" w:themeColor="text1"/>
          <w:spacing w:val="3"/>
          <w:sz w:val="24"/>
          <w:szCs w:val="24"/>
          <w:shd w:val="clear" w:color="auto" w:fill="FFFFFF"/>
        </w:rPr>
        <w:t>Ayub</w:t>
      </w:r>
      <w:proofErr w:type="spellEnd"/>
      <w:r w:rsidR="00660057" w:rsidRPr="001A13C9">
        <w:rPr>
          <w:rFonts w:ascii="Times New Roman" w:hAnsi="Times New Roman" w:cs="Times New Roman"/>
          <w:bCs/>
          <w:color w:val="000000" w:themeColor="text1"/>
          <w:spacing w:val="3"/>
          <w:sz w:val="24"/>
          <w:szCs w:val="24"/>
          <w:shd w:val="clear" w:color="auto" w:fill="FFFFFF"/>
        </w:rPr>
        <w:t xml:space="preserve"> </w:t>
      </w:r>
      <w:proofErr w:type="spellStart"/>
      <w:r w:rsidR="00660057" w:rsidRPr="001A13C9">
        <w:rPr>
          <w:rFonts w:ascii="Times New Roman" w:hAnsi="Times New Roman" w:cs="Times New Roman"/>
          <w:bCs/>
          <w:color w:val="000000" w:themeColor="text1"/>
          <w:spacing w:val="3"/>
          <w:sz w:val="24"/>
          <w:szCs w:val="24"/>
          <w:shd w:val="clear" w:color="auto" w:fill="FFFFFF"/>
        </w:rPr>
        <w:t>Bokani</w:t>
      </w:r>
      <w:proofErr w:type="spellEnd"/>
    </w:p>
    <w:p w14:paraId="091BEDBD" w14:textId="77777777" w:rsidR="00F34249" w:rsidRPr="001A13C9" w:rsidRDefault="00CC6BDF" w:rsidP="00923CD6">
      <w:pPr>
        <w:spacing w:line="36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A13C9">
        <w:rPr>
          <w:rFonts w:ascii="Times New Roman" w:hAnsi="Times New Roman" w:cs="Times New Roman"/>
          <w:color w:val="000000" w:themeColor="text1"/>
          <w:sz w:val="24"/>
          <w:szCs w:val="24"/>
        </w:rPr>
        <w:t>Student name: Quyet Quang Quy</w:t>
      </w:r>
    </w:p>
    <w:p w14:paraId="7D8867A3" w14:textId="77777777" w:rsidR="006D18A5" w:rsidRPr="001A13C9" w:rsidRDefault="00F34249" w:rsidP="00923CD6">
      <w:pPr>
        <w:spacing w:line="36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A13C9">
        <w:rPr>
          <w:rFonts w:ascii="Times New Roman" w:hAnsi="Times New Roman" w:cs="Times New Roman"/>
          <w:color w:val="000000" w:themeColor="text1"/>
          <w:sz w:val="24"/>
          <w:szCs w:val="24"/>
        </w:rPr>
        <w:t>Student ID: 12118217</w:t>
      </w:r>
    </w:p>
    <w:p w14:paraId="422504C3" w14:textId="77777777" w:rsidR="006D18A5" w:rsidRPr="001A13C9" w:rsidRDefault="006D18A5" w:rsidP="00923CD6">
      <w:pPr>
        <w:spacing w:line="36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428B506" w14:textId="77777777" w:rsidR="006D18A5" w:rsidRPr="001A13C9" w:rsidRDefault="006D18A5" w:rsidP="00923CD6">
      <w:pPr>
        <w:spacing w:line="36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823178B" w14:textId="77777777" w:rsidR="006D18A5" w:rsidRPr="001A13C9" w:rsidRDefault="006D18A5" w:rsidP="00923CD6">
      <w:pPr>
        <w:spacing w:line="36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AF9D6AF" w14:textId="77777777" w:rsidR="006D18A5" w:rsidRPr="001A13C9" w:rsidRDefault="006D18A5" w:rsidP="00923CD6">
      <w:pPr>
        <w:spacing w:line="36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5BDCE7F" w14:textId="539E9062" w:rsidR="00404A6C" w:rsidRPr="001A13C9" w:rsidRDefault="00EB0461" w:rsidP="00923CD6">
      <w:pPr>
        <w:spacing w:line="36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A13C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risbane </w:t>
      </w:r>
      <w:r w:rsidR="003B4DEB" w:rsidRPr="001A13C9">
        <w:rPr>
          <w:rFonts w:ascii="Times New Roman" w:hAnsi="Times New Roman" w:cs="Times New Roman"/>
          <w:color w:val="000000" w:themeColor="text1"/>
          <w:sz w:val="24"/>
          <w:szCs w:val="24"/>
        </w:rPr>
        <w:t>c</w:t>
      </w:r>
      <w:r w:rsidR="00713680" w:rsidRPr="001A13C9">
        <w:rPr>
          <w:rFonts w:ascii="Times New Roman" w:hAnsi="Times New Roman" w:cs="Times New Roman"/>
          <w:color w:val="000000" w:themeColor="text1"/>
          <w:sz w:val="24"/>
          <w:szCs w:val="24"/>
        </w:rPr>
        <w:t>ampus</w:t>
      </w:r>
    </w:p>
    <w:p w14:paraId="23AEE17F" w14:textId="070D9BAF" w:rsidR="00404A6C" w:rsidRPr="001A13C9" w:rsidRDefault="00404A6C" w:rsidP="00923CD6">
      <w:pPr>
        <w:spacing w:line="36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AA5D8D5" w14:textId="0CA1A4EB" w:rsidR="00404A6C" w:rsidRPr="001A13C9" w:rsidRDefault="00791103" w:rsidP="00923CD6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A13C9">
        <w:rPr>
          <w:rFonts w:ascii="Times New Roman" w:hAnsi="Times New Roman" w:cs="Times New Roman"/>
          <w:color w:val="000000" w:themeColor="text1"/>
          <w:sz w:val="24"/>
          <w:szCs w:val="24"/>
        </w:rPr>
        <w:br w:type="page"/>
      </w:r>
    </w:p>
    <w:sdt>
      <w:sdtPr>
        <w:rPr>
          <w:rFonts w:ascii="Times New Roman" w:eastAsiaTheme="minorHAnsi" w:hAnsi="Times New Roman" w:cs="Times New Roman"/>
          <w:color w:val="000000" w:themeColor="text1"/>
          <w:sz w:val="24"/>
          <w:szCs w:val="24"/>
          <w:lang w:val="en-AU"/>
        </w:rPr>
        <w:id w:val="-117263122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046FA34" w14:textId="270FD652" w:rsidR="004D68C3" w:rsidRPr="001A13C9" w:rsidRDefault="00297C64" w:rsidP="00923CD6">
          <w:pPr>
            <w:pStyle w:val="TOCHeading"/>
            <w:spacing w:line="360" w:lineRule="auto"/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</w:pPr>
          <w:r w:rsidRPr="001A13C9">
            <w:rPr>
              <w:rFonts w:ascii="Times New Roman" w:eastAsiaTheme="minorHAnsi" w:hAnsi="Times New Roman" w:cs="Times New Roman"/>
              <w:color w:val="000000" w:themeColor="text1"/>
              <w:sz w:val="24"/>
              <w:szCs w:val="24"/>
              <w:lang w:val="en-AU"/>
            </w:rPr>
            <w:t xml:space="preserve">Table of </w:t>
          </w:r>
          <w:r w:rsidR="004D68C3" w:rsidRPr="001A13C9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Contents</w:t>
          </w:r>
        </w:p>
        <w:p w14:paraId="4ABD9FB1" w14:textId="274ADE56" w:rsidR="00845634" w:rsidRDefault="004D68C3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r w:rsidRPr="001A13C9">
            <w:rPr>
              <w:rFonts w:ascii="Times New Roman" w:hAnsi="Times New Roman" w:cs="Times New Roman"/>
              <w:b/>
              <w:bCs/>
              <w:noProof/>
              <w:color w:val="000000" w:themeColor="text1"/>
              <w:sz w:val="24"/>
              <w:szCs w:val="24"/>
            </w:rPr>
            <w:fldChar w:fldCharType="begin"/>
          </w:r>
          <w:r w:rsidRPr="001A13C9">
            <w:rPr>
              <w:rFonts w:ascii="Times New Roman" w:hAnsi="Times New Roman" w:cs="Times New Roman"/>
              <w:b/>
              <w:bCs/>
              <w:noProof/>
              <w:color w:val="000000" w:themeColor="text1"/>
              <w:sz w:val="24"/>
              <w:szCs w:val="24"/>
            </w:rPr>
            <w:instrText xml:space="preserve"> TOC \o "1-3" \h \z \u </w:instrText>
          </w:r>
          <w:r w:rsidRPr="001A13C9">
            <w:rPr>
              <w:rFonts w:ascii="Times New Roman" w:hAnsi="Times New Roman" w:cs="Times New Roman"/>
              <w:b/>
              <w:bCs/>
              <w:noProof/>
              <w:color w:val="000000" w:themeColor="text1"/>
              <w:sz w:val="24"/>
              <w:szCs w:val="24"/>
            </w:rPr>
            <w:fldChar w:fldCharType="separate"/>
          </w:r>
          <w:hyperlink w:anchor="_Toc63108065" w:history="1">
            <w:r w:rsidR="00845634" w:rsidRPr="00C32AD8">
              <w:rPr>
                <w:rStyle w:val="Hyperlink"/>
                <w:rFonts w:ascii="Times New Roman" w:hAnsi="Times New Roman" w:cs="Times New Roman"/>
                <w:b/>
                <w:noProof/>
              </w:rPr>
              <w:t>Portfolio 2.1.</w:t>
            </w:r>
            <w:r w:rsidR="00845634">
              <w:rPr>
                <w:noProof/>
                <w:webHidden/>
              </w:rPr>
              <w:tab/>
            </w:r>
            <w:r w:rsidR="00845634">
              <w:rPr>
                <w:noProof/>
                <w:webHidden/>
              </w:rPr>
              <w:fldChar w:fldCharType="begin"/>
            </w:r>
            <w:r w:rsidR="00845634">
              <w:rPr>
                <w:noProof/>
                <w:webHidden/>
              </w:rPr>
              <w:instrText xml:space="preserve"> PAGEREF _Toc63108065 \h </w:instrText>
            </w:r>
            <w:r w:rsidR="00845634">
              <w:rPr>
                <w:noProof/>
                <w:webHidden/>
              </w:rPr>
            </w:r>
            <w:r w:rsidR="00845634">
              <w:rPr>
                <w:noProof/>
                <w:webHidden/>
              </w:rPr>
              <w:fldChar w:fldCharType="separate"/>
            </w:r>
            <w:r w:rsidR="00845634">
              <w:rPr>
                <w:noProof/>
                <w:webHidden/>
              </w:rPr>
              <w:t>3</w:t>
            </w:r>
            <w:r w:rsidR="00845634">
              <w:rPr>
                <w:noProof/>
                <w:webHidden/>
              </w:rPr>
              <w:fldChar w:fldCharType="end"/>
            </w:r>
          </w:hyperlink>
        </w:p>
        <w:p w14:paraId="67A432A6" w14:textId="19EA45FC" w:rsidR="00845634" w:rsidRDefault="00347337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63108066" w:history="1">
            <w:r w:rsidR="00845634" w:rsidRPr="00C32AD8">
              <w:rPr>
                <w:rStyle w:val="Hyperlink"/>
                <w:rFonts w:ascii="Times New Roman" w:hAnsi="Times New Roman" w:cs="Times New Roman"/>
                <w:b/>
                <w:noProof/>
              </w:rPr>
              <w:t>Portfolio 2.2.</w:t>
            </w:r>
            <w:r w:rsidR="00845634">
              <w:rPr>
                <w:noProof/>
                <w:webHidden/>
              </w:rPr>
              <w:tab/>
            </w:r>
            <w:r w:rsidR="00845634">
              <w:rPr>
                <w:noProof/>
                <w:webHidden/>
              </w:rPr>
              <w:fldChar w:fldCharType="begin"/>
            </w:r>
            <w:r w:rsidR="00845634">
              <w:rPr>
                <w:noProof/>
                <w:webHidden/>
              </w:rPr>
              <w:instrText xml:space="preserve"> PAGEREF _Toc63108066 \h </w:instrText>
            </w:r>
            <w:r w:rsidR="00845634">
              <w:rPr>
                <w:noProof/>
                <w:webHidden/>
              </w:rPr>
            </w:r>
            <w:r w:rsidR="00845634">
              <w:rPr>
                <w:noProof/>
                <w:webHidden/>
              </w:rPr>
              <w:fldChar w:fldCharType="separate"/>
            </w:r>
            <w:r w:rsidR="00845634">
              <w:rPr>
                <w:noProof/>
                <w:webHidden/>
              </w:rPr>
              <w:t>3</w:t>
            </w:r>
            <w:r w:rsidR="00845634">
              <w:rPr>
                <w:noProof/>
                <w:webHidden/>
              </w:rPr>
              <w:fldChar w:fldCharType="end"/>
            </w:r>
          </w:hyperlink>
        </w:p>
        <w:p w14:paraId="2137F2FB" w14:textId="6F5AFBEB" w:rsidR="00845634" w:rsidRDefault="00347337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63108067" w:history="1">
            <w:r w:rsidR="00845634" w:rsidRPr="00C32AD8">
              <w:rPr>
                <w:rStyle w:val="Hyperlink"/>
                <w:rFonts w:ascii="Times New Roman" w:eastAsiaTheme="majorEastAsia" w:hAnsi="Times New Roman" w:cs="Times New Roman"/>
                <w:b/>
                <w:noProof/>
              </w:rPr>
              <w:t>Portfolio 2.3.</w:t>
            </w:r>
            <w:r w:rsidR="00845634">
              <w:rPr>
                <w:noProof/>
                <w:webHidden/>
              </w:rPr>
              <w:tab/>
            </w:r>
            <w:r w:rsidR="00845634">
              <w:rPr>
                <w:noProof/>
                <w:webHidden/>
              </w:rPr>
              <w:fldChar w:fldCharType="begin"/>
            </w:r>
            <w:r w:rsidR="00845634">
              <w:rPr>
                <w:noProof/>
                <w:webHidden/>
              </w:rPr>
              <w:instrText xml:space="preserve"> PAGEREF _Toc63108067 \h </w:instrText>
            </w:r>
            <w:r w:rsidR="00845634">
              <w:rPr>
                <w:noProof/>
                <w:webHidden/>
              </w:rPr>
            </w:r>
            <w:r w:rsidR="00845634">
              <w:rPr>
                <w:noProof/>
                <w:webHidden/>
              </w:rPr>
              <w:fldChar w:fldCharType="separate"/>
            </w:r>
            <w:r w:rsidR="00845634">
              <w:rPr>
                <w:noProof/>
                <w:webHidden/>
              </w:rPr>
              <w:t>3</w:t>
            </w:r>
            <w:r w:rsidR="00845634">
              <w:rPr>
                <w:noProof/>
                <w:webHidden/>
              </w:rPr>
              <w:fldChar w:fldCharType="end"/>
            </w:r>
          </w:hyperlink>
        </w:p>
        <w:p w14:paraId="7A715781" w14:textId="45E8A0E5" w:rsidR="00845634" w:rsidRDefault="00347337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63108068" w:history="1">
            <w:r w:rsidR="00845634" w:rsidRPr="00C32AD8">
              <w:rPr>
                <w:rStyle w:val="Hyperlink"/>
                <w:rFonts w:ascii="Times New Roman" w:eastAsiaTheme="majorEastAsia" w:hAnsi="Times New Roman" w:cs="Times New Roman"/>
                <w:b/>
                <w:noProof/>
              </w:rPr>
              <w:t>Portfolio 2.4.</w:t>
            </w:r>
            <w:r w:rsidR="00845634">
              <w:rPr>
                <w:noProof/>
                <w:webHidden/>
              </w:rPr>
              <w:tab/>
            </w:r>
            <w:r w:rsidR="00845634">
              <w:rPr>
                <w:noProof/>
                <w:webHidden/>
              </w:rPr>
              <w:fldChar w:fldCharType="begin"/>
            </w:r>
            <w:r w:rsidR="00845634">
              <w:rPr>
                <w:noProof/>
                <w:webHidden/>
              </w:rPr>
              <w:instrText xml:space="preserve"> PAGEREF _Toc63108068 \h </w:instrText>
            </w:r>
            <w:r w:rsidR="00845634">
              <w:rPr>
                <w:noProof/>
                <w:webHidden/>
              </w:rPr>
            </w:r>
            <w:r w:rsidR="00845634">
              <w:rPr>
                <w:noProof/>
                <w:webHidden/>
              </w:rPr>
              <w:fldChar w:fldCharType="separate"/>
            </w:r>
            <w:r w:rsidR="00845634">
              <w:rPr>
                <w:noProof/>
                <w:webHidden/>
              </w:rPr>
              <w:t>3</w:t>
            </w:r>
            <w:r w:rsidR="00845634">
              <w:rPr>
                <w:noProof/>
                <w:webHidden/>
              </w:rPr>
              <w:fldChar w:fldCharType="end"/>
            </w:r>
          </w:hyperlink>
        </w:p>
        <w:p w14:paraId="6936E546" w14:textId="0B303A35" w:rsidR="00845634" w:rsidRDefault="00347337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63108069" w:history="1">
            <w:r w:rsidR="00845634" w:rsidRPr="00C32AD8">
              <w:rPr>
                <w:rStyle w:val="Hyperlink"/>
                <w:rFonts w:ascii="Times New Roman" w:hAnsi="Times New Roman" w:cs="Times New Roman"/>
                <w:b/>
                <w:noProof/>
              </w:rPr>
              <w:t>Portfolio 2.5.</w:t>
            </w:r>
            <w:r w:rsidR="00845634">
              <w:rPr>
                <w:noProof/>
                <w:webHidden/>
              </w:rPr>
              <w:tab/>
            </w:r>
            <w:r w:rsidR="00845634">
              <w:rPr>
                <w:noProof/>
                <w:webHidden/>
              </w:rPr>
              <w:fldChar w:fldCharType="begin"/>
            </w:r>
            <w:r w:rsidR="00845634">
              <w:rPr>
                <w:noProof/>
                <w:webHidden/>
              </w:rPr>
              <w:instrText xml:space="preserve"> PAGEREF _Toc63108069 \h </w:instrText>
            </w:r>
            <w:r w:rsidR="00845634">
              <w:rPr>
                <w:noProof/>
                <w:webHidden/>
              </w:rPr>
            </w:r>
            <w:r w:rsidR="00845634">
              <w:rPr>
                <w:noProof/>
                <w:webHidden/>
              </w:rPr>
              <w:fldChar w:fldCharType="separate"/>
            </w:r>
            <w:r w:rsidR="00845634">
              <w:rPr>
                <w:noProof/>
                <w:webHidden/>
              </w:rPr>
              <w:t>3</w:t>
            </w:r>
            <w:r w:rsidR="00845634">
              <w:rPr>
                <w:noProof/>
                <w:webHidden/>
              </w:rPr>
              <w:fldChar w:fldCharType="end"/>
            </w:r>
          </w:hyperlink>
        </w:p>
        <w:p w14:paraId="7A06A08B" w14:textId="47B7000F" w:rsidR="00845634" w:rsidRDefault="00347337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63108070" w:history="1">
            <w:r w:rsidR="00845634" w:rsidRPr="00C32AD8">
              <w:rPr>
                <w:rStyle w:val="Hyperlink"/>
                <w:rFonts w:ascii="Times New Roman" w:hAnsi="Times New Roman" w:cs="Times New Roman"/>
                <w:b/>
                <w:noProof/>
              </w:rPr>
              <w:t>Portfolio 2.6.</w:t>
            </w:r>
            <w:r w:rsidR="00845634">
              <w:rPr>
                <w:noProof/>
                <w:webHidden/>
              </w:rPr>
              <w:tab/>
            </w:r>
            <w:r w:rsidR="00845634">
              <w:rPr>
                <w:noProof/>
                <w:webHidden/>
              </w:rPr>
              <w:fldChar w:fldCharType="begin"/>
            </w:r>
            <w:r w:rsidR="00845634">
              <w:rPr>
                <w:noProof/>
                <w:webHidden/>
              </w:rPr>
              <w:instrText xml:space="preserve"> PAGEREF _Toc63108070 \h </w:instrText>
            </w:r>
            <w:r w:rsidR="00845634">
              <w:rPr>
                <w:noProof/>
                <w:webHidden/>
              </w:rPr>
            </w:r>
            <w:r w:rsidR="00845634">
              <w:rPr>
                <w:noProof/>
                <w:webHidden/>
              </w:rPr>
              <w:fldChar w:fldCharType="separate"/>
            </w:r>
            <w:r w:rsidR="00845634">
              <w:rPr>
                <w:noProof/>
                <w:webHidden/>
              </w:rPr>
              <w:t>3</w:t>
            </w:r>
            <w:r w:rsidR="00845634">
              <w:rPr>
                <w:noProof/>
                <w:webHidden/>
              </w:rPr>
              <w:fldChar w:fldCharType="end"/>
            </w:r>
          </w:hyperlink>
        </w:p>
        <w:p w14:paraId="6B49E6D6" w14:textId="523D5BE5" w:rsidR="00845634" w:rsidRDefault="00347337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63108071" w:history="1">
            <w:r w:rsidR="00845634" w:rsidRPr="00C32AD8">
              <w:rPr>
                <w:rStyle w:val="Hyperlink"/>
                <w:rFonts w:ascii="Times New Roman" w:hAnsi="Times New Roman" w:cs="Times New Roman"/>
                <w:b/>
                <w:noProof/>
              </w:rPr>
              <w:t>Summary.</w:t>
            </w:r>
            <w:r w:rsidR="00845634">
              <w:rPr>
                <w:noProof/>
                <w:webHidden/>
              </w:rPr>
              <w:tab/>
            </w:r>
            <w:r w:rsidR="00845634">
              <w:rPr>
                <w:noProof/>
                <w:webHidden/>
              </w:rPr>
              <w:fldChar w:fldCharType="begin"/>
            </w:r>
            <w:r w:rsidR="00845634">
              <w:rPr>
                <w:noProof/>
                <w:webHidden/>
              </w:rPr>
              <w:instrText xml:space="preserve"> PAGEREF _Toc63108071 \h </w:instrText>
            </w:r>
            <w:r w:rsidR="00845634">
              <w:rPr>
                <w:noProof/>
                <w:webHidden/>
              </w:rPr>
            </w:r>
            <w:r w:rsidR="00845634">
              <w:rPr>
                <w:noProof/>
                <w:webHidden/>
              </w:rPr>
              <w:fldChar w:fldCharType="separate"/>
            </w:r>
            <w:r w:rsidR="00845634">
              <w:rPr>
                <w:noProof/>
                <w:webHidden/>
              </w:rPr>
              <w:t>3</w:t>
            </w:r>
            <w:r w:rsidR="00845634">
              <w:rPr>
                <w:noProof/>
                <w:webHidden/>
              </w:rPr>
              <w:fldChar w:fldCharType="end"/>
            </w:r>
          </w:hyperlink>
        </w:p>
        <w:p w14:paraId="5DF95B14" w14:textId="0D2980C7" w:rsidR="004D68C3" w:rsidRPr="001A13C9" w:rsidRDefault="004D68C3" w:rsidP="00923CD6">
          <w:pPr>
            <w:spacing w:line="360" w:lineRule="auto"/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</w:pPr>
          <w:r w:rsidRPr="001A13C9">
            <w:rPr>
              <w:rFonts w:ascii="Times New Roman" w:hAnsi="Times New Roman" w:cs="Times New Roman"/>
              <w:b/>
              <w:bCs/>
              <w:noProof/>
              <w:color w:val="000000" w:themeColor="text1"/>
              <w:sz w:val="24"/>
              <w:szCs w:val="24"/>
            </w:rPr>
            <w:fldChar w:fldCharType="end"/>
          </w:r>
        </w:p>
      </w:sdtContent>
    </w:sdt>
    <w:p w14:paraId="2F2EB658" w14:textId="23E52F0C" w:rsidR="004D68C3" w:rsidRPr="001A13C9" w:rsidRDefault="004D68C3" w:rsidP="00923CD6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A13C9">
        <w:rPr>
          <w:rFonts w:ascii="Times New Roman" w:hAnsi="Times New Roman" w:cs="Times New Roman"/>
          <w:color w:val="000000" w:themeColor="text1"/>
          <w:sz w:val="24"/>
          <w:szCs w:val="24"/>
        </w:rPr>
        <w:br w:type="page"/>
      </w:r>
    </w:p>
    <w:p w14:paraId="237ABC71" w14:textId="76692721" w:rsidR="00830E4E" w:rsidRPr="001A13C9" w:rsidRDefault="00660057" w:rsidP="00923CD6">
      <w:pPr>
        <w:pStyle w:val="Heading1"/>
        <w:spacing w:line="36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bookmarkStart w:id="1" w:name="_Toc63108065"/>
      <w:r w:rsidRPr="001A13C9">
        <w:rPr>
          <w:rFonts w:ascii="Times New Roman" w:hAnsi="Times New Roman" w:cs="Times New Roman"/>
          <w:b/>
          <w:color w:val="000000" w:themeColor="text1"/>
          <w:sz w:val="24"/>
          <w:szCs w:val="24"/>
        </w:rPr>
        <w:lastRenderedPageBreak/>
        <w:t>Portfolio</w:t>
      </w:r>
      <w:r w:rsidR="00FB66F2" w:rsidRPr="001A13C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="0064581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2</w:t>
      </w:r>
      <w:r w:rsidRPr="001A13C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1.</w:t>
      </w:r>
      <w:bookmarkEnd w:id="1"/>
    </w:p>
    <w:p w14:paraId="6C6A7986" w14:textId="17F49CC7" w:rsidR="00A7755E" w:rsidRPr="001A13C9" w:rsidRDefault="00C42E69" w:rsidP="00923CD6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A13C9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hyperlink r:id="rId6" w:history="1">
        <w:r w:rsidR="00347337" w:rsidRPr="00161788">
          <w:rPr>
            <w:rStyle w:val="Hyperlink"/>
          </w:rPr>
          <w:t>https://portfolium.com/entry/portfolio-21-10</w:t>
        </w:r>
      </w:hyperlink>
      <w:r w:rsidR="00347337">
        <w:t xml:space="preserve"> </w:t>
      </w:r>
    </w:p>
    <w:p w14:paraId="4C2D4439" w14:textId="46C8FA95" w:rsidR="00D30EE1" w:rsidRPr="001A13C9" w:rsidRDefault="00660057" w:rsidP="00923CD6">
      <w:pPr>
        <w:pStyle w:val="Heading1"/>
        <w:spacing w:line="36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bookmarkStart w:id="2" w:name="_Toc63108066"/>
      <w:r w:rsidRPr="001A13C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Portfolio</w:t>
      </w:r>
      <w:r w:rsidR="00FB66F2" w:rsidRPr="001A13C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="0064581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2</w:t>
      </w:r>
      <w:r w:rsidRPr="001A13C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</w:t>
      </w:r>
      <w:r w:rsidR="00FB66F2" w:rsidRPr="001A13C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2</w:t>
      </w:r>
      <w:r w:rsidR="005B0C12" w:rsidRPr="001A13C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</w:t>
      </w:r>
      <w:bookmarkEnd w:id="2"/>
    </w:p>
    <w:p w14:paraId="1E2FDC89" w14:textId="7F269A9A" w:rsidR="00C42E69" w:rsidRPr="001A13C9" w:rsidRDefault="00F26CAA" w:rsidP="00923CD6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A13C9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hyperlink r:id="rId7" w:history="1">
        <w:r w:rsidR="00347337" w:rsidRPr="00161788">
          <w:rPr>
            <w:rStyle w:val="Hyperlink"/>
          </w:rPr>
          <w:t>https://portfolium.com/entry/portfolio-22-10</w:t>
        </w:r>
      </w:hyperlink>
      <w:r w:rsidR="00347337">
        <w:t xml:space="preserve"> </w:t>
      </w:r>
    </w:p>
    <w:p w14:paraId="66B8D5B6" w14:textId="7A8157D2" w:rsidR="009638E1" w:rsidRPr="009638E1" w:rsidRDefault="009638E1" w:rsidP="00923CD6">
      <w:pPr>
        <w:keepNext/>
        <w:keepLines/>
        <w:spacing w:before="240" w:after="0" w:line="360" w:lineRule="auto"/>
        <w:outlineLvl w:val="0"/>
        <w:rPr>
          <w:rFonts w:ascii="Times New Roman" w:eastAsiaTheme="majorEastAsia" w:hAnsi="Times New Roman" w:cs="Times New Roman"/>
          <w:b/>
          <w:color w:val="000000" w:themeColor="text1"/>
          <w:sz w:val="24"/>
          <w:szCs w:val="24"/>
        </w:rPr>
      </w:pPr>
      <w:bookmarkStart w:id="3" w:name="_Toc63108067"/>
      <w:r w:rsidRPr="009638E1">
        <w:rPr>
          <w:rFonts w:ascii="Times New Roman" w:eastAsiaTheme="majorEastAsia" w:hAnsi="Times New Roman" w:cs="Times New Roman"/>
          <w:b/>
          <w:color w:val="000000" w:themeColor="text1"/>
          <w:sz w:val="24"/>
          <w:szCs w:val="24"/>
        </w:rPr>
        <w:t xml:space="preserve">Portfolio </w:t>
      </w:r>
      <w:r w:rsidR="00645816">
        <w:rPr>
          <w:rFonts w:ascii="Times New Roman" w:eastAsiaTheme="majorEastAsia" w:hAnsi="Times New Roman" w:cs="Times New Roman"/>
          <w:b/>
          <w:color w:val="000000" w:themeColor="text1"/>
          <w:sz w:val="24"/>
          <w:szCs w:val="24"/>
        </w:rPr>
        <w:t>2</w:t>
      </w:r>
      <w:r w:rsidRPr="009638E1">
        <w:rPr>
          <w:rFonts w:ascii="Times New Roman" w:eastAsiaTheme="majorEastAsia" w:hAnsi="Times New Roman" w:cs="Times New Roman"/>
          <w:b/>
          <w:color w:val="000000" w:themeColor="text1"/>
          <w:sz w:val="24"/>
          <w:szCs w:val="24"/>
        </w:rPr>
        <w:t>.</w:t>
      </w:r>
      <w:r w:rsidRPr="001A13C9">
        <w:rPr>
          <w:rFonts w:ascii="Times New Roman" w:eastAsiaTheme="majorEastAsia" w:hAnsi="Times New Roman" w:cs="Times New Roman"/>
          <w:b/>
          <w:color w:val="000000" w:themeColor="text1"/>
          <w:sz w:val="24"/>
          <w:szCs w:val="24"/>
        </w:rPr>
        <w:t>3</w:t>
      </w:r>
      <w:r w:rsidRPr="009638E1">
        <w:rPr>
          <w:rFonts w:ascii="Times New Roman" w:eastAsiaTheme="majorEastAsia" w:hAnsi="Times New Roman" w:cs="Times New Roman"/>
          <w:b/>
          <w:color w:val="000000" w:themeColor="text1"/>
          <w:sz w:val="24"/>
          <w:szCs w:val="24"/>
        </w:rPr>
        <w:t>.</w:t>
      </w:r>
      <w:bookmarkEnd w:id="3"/>
    </w:p>
    <w:p w14:paraId="5BEB8B72" w14:textId="0ADC50E3" w:rsidR="009638E1" w:rsidRPr="009638E1" w:rsidRDefault="00F26CAA" w:rsidP="00923CD6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A13C9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hyperlink r:id="rId8" w:history="1">
        <w:r w:rsidR="00347337" w:rsidRPr="00161788">
          <w:rPr>
            <w:rStyle w:val="Hyperlink"/>
          </w:rPr>
          <w:t>https://portfolium.com/entry/portfolio-23-10</w:t>
        </w:r>
      </w:hyperlink>
      <w:r w:rsidR="00347337">
        <w:t xml:space="preserve"> </w:t>
      </w:r>
    </w:p>
    <w:p w14:paraId="149C4E86" w14:textId="2A277737" w:rsidR="00C42E69" w:rsidRPr="001A13C9" w:rsidRDefault="009638E1" w:rsidP="00923CD6">
      <w:pPr>
        <w:keepNext/>
        <w:keepLines/>
        <w:spacing w:before="240" w:after="0" w:line="360" w:lineRule="auto"/>
        <w:outlineLvl w:val="0"/>
        <w:rPr>
          <w:rFonts w:ascii="Times New Roman" w:eastAsiaTheme="majorEastAsia" w:hAnsi="Times New Roman" w:cs="Times New Roman"/>
          <w:b/>
          <w:color w:val="000000" w:themeColor="text1"/>
          <w:sz w:val="24"/>
          <w:szCs w:val="24"/>
        </w:rPr>
      </w:pPr>
      <w:bookmarkStart w:id="4" w:name="_Toc63108068"/>
      <w:r w:rsidRPr="009638E1">
        <w:rPr>
          <w:rFonts w:ascii="Times New Roman" w:eastAsiaTheme="majorEastAsia" w:hAnsi="Times New Roman" w:cs="Times New Roman"/>
          <w:b/>
          <w:color w:val="000000" w:themeColor="text1"/>
          <w:sz w:val="24"/>
          <w:szCs w:val="24"/>
        </w:rPr>
        <w:t xml:space="preserve">Portfolio </w:t>
      </w:r>
      <w:r w:rsidR="00645816">
        <w:rPr>
          <w:rFonts w:ascii="Times New Roman" w:eastAsiaTheme="majorEastAsia" w:hAnsi="Times New Roman" w:cs="Times New Roman"/>
          <w:b/>
          <w:color w:val="000000" w:themeColor="text1"/>
          <w:sz w:val="24"/>
          <w:szCs w:val="24"/>
        </w:rPr>
        <w:t>2</w:t>
      </w:r>
      <w:r w:rsidRPr="009638E1">
        <w:rPr>
          <w:rFonts w:ascii="Times New Roman" w:eastAsiaTheme="majorEastAsia" w:hAnsi="Times New Roman" w:cs="Times New Roman"/>
          <w:b/>
          <w:color w:val="000000" w:themeColor="text1"/>
          <w:sz w:val="24"/>
          <w:szCs w:val="24"/>
        </w:rPr>
        <w:t>.</w:t>
      </w:r>
      <w:r w:rsidRPr="001A13C9">
        <w:rPr>
          <w:rFonts w:ascii="Times New Roman" w:eastAsiaTheme="majorEastAsia" w:hAnsi="Times New Roman" w:cs="Times New Roman"/>
          <w:b/>
          <w:color w:val="000000" w:themeColor="text1"/>
          <w:sz w:val="24"/>
          <w:szCs w:val="24"/>
        </w:rPr>
        <w:t>4</w:t>
      </w:r>
      <w:r w:rsidRPr="009638E1">
        <w:rPr>
          <w:rFonts w:ascii="Times New Roman" w:eastAsiaTheme="majorEastAsia" w:hAnsi="Times New Roman" w:cs="Times New Roman"/>
          <w:b/>
          <w:color w:val="000000" w:themeColor="text1"/>
          <w:sz w:val="24"/>
          <w:szCs w:val="24"/>
        </w:rPr>
        <w:t>.</w:t>
      </w:r>
      <w:bookmarkEnd w:id="4"/>
    </w:p>
    <w:p w14:paraId="5BF5FCB7" w14:textId="0B755E24" w:rsidR="00923CD6" w:rsidRPr="001A13C9" w:rsidRDefault="00923CD6" w:rsidP="00923CD6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A13C9">
        <w:rPr>
          <w:color w:val="000000" w:themeColor="text1"/>
          <w:sz w:val="24"/>
          <w:szCs w:val="24"/>
        </w:rPr>
        <w:tab/>
      </w:r>
      <w:hyperlink r:id="rId9" w:history="1">
        <w:r w:rsidR="00347337" w:rsidRPr="00161788">
          <w:rPr>
            <w:rStyle w:val="Hyperlink"/>
            <w:sz w:val="24"/>
            <w:szCs w:val="24"/>
          </w:rPr>
          <w:t>https://portfolium.com/entry/portfolio-24-10</w:t>
        </w:r>
      </w:hyperlink>
      <w:r w:rsidR="00347337">
        <w:rPr>
          <w:color w:val="000000" w:themeColor="text1"/>
          <w:sz w:val="24"/>
          <w:szCs w:val="24"/>
        </w:rPr>
        <w:t xml:space="preserve"> </w:t>
      </w:r>
    </w:p>
    <w:p w14:paraId="4ACF449D" w14:textId="1414E222" w:rsidR="009638E1" w:rsidRPr="001A13C9" w:rsidRDefault="009638E1" w:rsidP="00923CD6">
      <w:pPr>
        <w:pStyle w:val="Heading1"/>
        <w:spacing w:line="36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bookmarkStart w:id="5" w:name="_Toc63108069"/>
      <w:r w:rsidRPr="001A13C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Portfolio </w:t>
      </w:r>
      <w:r w:rsidR="0064581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2</w:t>
      </w:r>
      <w:r w:rsidRPr="001A13C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5.</w:t>
      </w:r>
      <w:bookmarkEnd w:id="5"/>
    </w:p>
    <w:p w14:paraId="0C881600" w14:textId="1A1B57AD" w:rsidR="009638E1" w:rsidRPr="001A13C9" w:rsidRDefault="00923CD6" w:rsidP="00923CD6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A13C9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hyperlink r:id="rId10" w:history="1">
        <w:r w:rsidR="00347337" w:rsidRPr="00161788">
          <w:rPr>
            <w:rStyle w:val="Hyperlink"/>
          </w:rPr>
          <w:t>https://portfolium.com/entry/portfolio-25-10</w:t>
        </w:r>
      </w:hyperlink>
      <w:r w:rsidR="00347337">
        <w:t xml:space="preserve"> </w:t>
      </w:r>
    </w:p>
    <w:p w14:paraId="5BC0C51B" w14:textId="63F61150" w:rsidR="009638E1" w:rsidRPr="001A13C9" w:rsidRDefault="009638E1" w:rsidP="00923CD6">
      <w:pPr>
        <w:pStyle w:val="Heading1"/>
        <w:spacing w:line="36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bookmarkStart w:id="6" w:name="_Toc63108070"/>
      <w:r w:rsidRPr="001A13C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Portfolio </w:t>
      </w:r>
      <w:r w:rsidR="00645816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2</w:t>
      </w:r>
      <w:r w:rsidRPr="001A13C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.6.</w:t>
      </w:r>
      <w:bookmarkEnd w:id="6"/>
    </w:p>
    <w:p w14:paraId="0D56851D" w14:textId="1CFE9577" w:rsidR="009638E1" w:rsidRPr="001A13C9" w:rsidRDefault="00923CD6" w:rsidP="00923CD6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A13C9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hyperlink r:id="rId11" w:history="1">
        <w:r w:rsidR="00347337" w:rsidRPr="00161788">
          <w:rPr>
            <w:rStyle w:val="Hyperlink"/>
          </w:rPr>
          <w:t>https://portfolium.com/entry/portfolio-26-10</w:t>
        </w:r>
      </w:hyperlink>
      <w:r w:rsidR="00347337">
        <w:t xml:space="preserve"> </w:t>
      </w:r>
    </w:p>
    <w:p w14:paraId="4B3D5704" w14:textId="1F016030" w:rsidR="009638E1" w:rsidRPr="001A13C9" w:rsidRDefault="009638E1" w:rsidP="00923CD6">
      <w:pPr>
        <w:pStyle w:val="Heading1"/>
        <w:spacing w:line="36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bookmarkStart w:id="7" w:name="_Toc63108071"/>
      <w:r w:rsidRPr="001A13C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Summary.</w:t>
      </w:r>
      <w:bookmarkEnd w:id="7"/>
    </w:p>
    <w:p w14:paraId="3E9DF8AF" w14:textId="32FAD26F" w:rsidR="00C42E69" w:rsidRPr="001A13C9" w:rsidRDefault="00923CD6" w:rsidP="00923CD6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A13C9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hyperlink r:id="rId12" w:history="1">
        <w:r w:rsidR="00347337" w:rsidRPr="00161788">
          <w:rPr>
            <w:rStyle w:val="Hyperlink"/>
          </w:rPr>
          <w:t>https://portfolium.com/entry/portfolio-2-sumary</w:t>
        </w:r>
      </w:hyperlink>
      <w:r w:rsidR="00347337">
        <w:t xml:space="preserve"> </w:t>
      </w:r>
    </w:p>
    <w:bookmarkEnd w:id="0"/>
    <w:p w14:paraId="0B40181C" w14:textId="77777777" w:rsidR="009638E1" w:rsidRPr="001A13C9" w:rsidRDefault="009638E1" w:rsidP="00923CD6">
      <w:pPr>
        <w:spacing w:line="36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sectPr w:rsidR="009638E1" w:rsidRPr="001A13C9" w:rsidSect="00003F6E">
      <w:pgSz w:w="11906" w:h="16838" w:code="9"/>
      <w:pgMar w:top="1440" w:right="1440" w:bottom="1440" w:left="1440" w:header="709" w:footer="709" w:gutter="0"/>
      <w:pgBorders w:display="firstPage"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69B19D7"/>
    <w:multiLevelType w:val="hybridMultilevel"/>
    <w:tmpl w:val="1464972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6100C7"/>
    <w:multiLevelType w:val="hybridMultilevel"/>
    <w:tmpl w:val="10F005DE"/>
    <w:lvl w:ilvl="0" w:tplc="04090001">
      <w:start w:val="1"/>
      <w:numFmt w:val="bullet"/>
      <w:lvlText w:val=""/>
      <w:lvlJc w:val="left"/>
      <w:pPr>
        <w:ind w:left="14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2" w15:restartNumberingAfterBreak="0">
    <w:nsid w:val="4F4B2BC3"/>
    <w:multiLevelType w:val="hybridMultilevel"/>
    <w:tmpl w:val="0F7E9A2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6400129F"/>
    <w:multiLevelType w:val="hybridMultilevel"/>
    <w:tmpl w:val="24648DF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662F5F78"/>
    <w:multiLevelType w:val="hybridMultilevel"/>
    <w:tmpl w:val="A2B2069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wMzc2MTA3N7UwMTZS0lEKTi0uzszPAykwrgUANm54VCwAAAA="/>
  </w:docVars>
  <w:rsids>
    <w:rsidRoot w:val="00CF4F35"/>
    <w:rsid w:val="00003C9E"/>
    <w:rsid w:val="00003F6E"/>
    <w:rsid w:val="000042C9"/>
    <w:rsid w:val="0003293B"/>
    <w:rsid w:val="0003564E"/>
    <w:rsid w:val="00042DAD"/>
    <w:rsid w:val="000C2C42"/>
    <w:rsid w:val="000C4483"/>
    <w:rsid w:val="00135C5C"/>
    <w:rsid w:val="001A13C9"/>
    <w:rsid w:val="00224CC9"/>
    <w:rsid w:val="00281C47"/>
    <w:rsid w:val="00297C64"/>
    <w:rsid w:val="00303911"/>
    <w:rsid w:val="003164D0"/>
    <w:rsid w:val="00347337"/>
    <w:rsid w:val="00357931"/>
    <w:rsid w:val="00371E00"/>
    <w:rsid w:val="003773CE"/>
    <w:rsid w:val="00382EA0"/>
    <w:rsid w:val="003A57D4"/>
    <w:rsid w:val="003B40FC"/>
    <w:rsid w:val="003B4DEB"/>
    <w:rsid w:val="00404A6C"/>
    <w:rsid w:val="00407196"/>
    <w:rsid w:val="00473ABF"/>
    <w:rsid w:val="00485716"/>
    <w:rsid w:val="00487204"/>
    <w:rsid w:val="004C5034"/>
    <w:rsid w:val="004D6117"/>
    <w:rsid w:val="004D68C3"/>
    <w:rsid w:val="004F3B99"/>
    <w:rsid w:val="005673B9"/>
    <w:rsid w:val="00584077"/>
    <w:rsid w:val="00596EC3"/>
    <w:rsid w:val="005B0C12"/>
    <w:rsid w:val="006331F8"/>
    <w:rsid w:val="00645816"/>
    <w:rsid w:val="00660057"/>
    <w:rsid w:val="006602EB"/>
    <w:rsid w:val="00664928"/>
    <w:rsid w:val="006676F9"/>
    <w:rsid w:val="006738F6"/>
    <w:rsid w:val="0068440E"/>
    <w:rsid w:val="006B2DEF"/>
    <w:rsid w:val="006D18A5"/>
    <w:rsid w:val="00713680"/>
    <w:rsid w:val="00753358"/>
    <w:rsid w:val="007712FE"/>
    <w:rsid w:val="00791103"/>
    <w:rsid w:val="007B0612"/>
    <w:rsid w:val="007F0C01"/>
    <w:rsid w:val="00841995"/>
    <w:rsid w:val="00845634"/>
    <w:rsid w:val="0085130C"/>
    <w:rsid w:val="008B4703"/>
    <w:rsid w:val="008F5E36"/>
    <w:rsid w:val="00923CD6"/>
    <w:rsid w:val="009638E1"/>
    <w:rsid w:val="00991091"/>
    <w:rsid w:val="00995721"/>
    <w:rsid w:val="00996B00"/>
    <w:rsid w:val="009A0C2B"/>
    <w:rsid w:val="009F78E7"/>
    <w:rsid w:val="00A10236"/>
    <w:rsid w:val="00A245A8"/>
    <w:rsid w:val="00A35B4F"/>
    <w:rsid w:val="00A6631E"/>
    <w:rsid w:val="00A7149E"/>
    <w:rsid w:val="00A7755E"/>
    <w:rsid w:val="00A919A7"/>
    <w:rsid w:val="00B46AD5"/>
    <w:rsid w:val="00BA14FA"/>
    <w:rsid w:val="00BB0DB6"/>
    <w:rsid w:val="00BB609B"/>
    <w:rsid w:val="00BC6302"/>
    <w:rsid w:val="00BC6BA0"/>
    <w:rsid w:val="00C32D48"/>
    <w:rsid w:val="00C42E69"/>
    <w:rsid w:val="00C53451"/>
    <w:rsid w:val="00C913FD"/>
    <w:rsid w:val="00CC6BDF"/>
    <w:rsid w:val="00CF2AB4"/>
    <w:rsid w:val="00CF2C09"/>
    <w:rsid w:val="00CF4F35"/>
    <w:rsid w:val="00D30EE1"/>
    <w:rsid w:val="00D82478"/>
    <w:rsid w:val="00D864CB"/>
    <w:rsid w:val="00DB5A8E"/>
    <w:rsid w:val="00DF5D0C"/>
    <w:rsid w:val="00E51D91"/>
    <w:rsid w:val="00E7439D"/>
    <w:rsid w:val="00EA73FF"/>
    <w:rsid w:val="00EB0461"/>
    <w:rsid w:val="00F0348C"/>
    <w:rsid w:val="00F26CAA"/>
    <w:rsid w:val="00F34249"/>
    <w:rsid w:val="00F47AF2"/>
    <w:rsid w:val="00F536A4"/>
    <w:rsid w:val="00F966C7"/>
    <w:rsid w:val="00FA5A86"/>
    <w:rsid w:val="00FB66F2"/>
    <w:rsid w:val="00FD08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7B0415"/>
  <w15:chartTrackingRefBased/>
  <w15:docId w15:val="{1C20CF03-BBC7-4393-A3F5-72B4966736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5335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35B4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335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5335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4D68C3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D68C3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4D68C3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35B4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F26CA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A13C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601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81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9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6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ortfolium.com/entry/portfolio-23-10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portfolium.com/entry/portfolio-22-10" TargetMode="External"/><Relationship Id="rId12" Type="http://schemas.openxmlformats.org/officeDocument/2006/relationships/hyperlink" Target="https://portfolium.com/entry/portfolio-2-sumary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portfolium.com/entry/portfolio-21-10" TargetMode="External"/><Relationship Id="rId11" Type="http://schemas.openxmlformats.org/officeDocument/2006/relationships/hyperlink" Target="https://portfolium.com/entry/portfolio-26-10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portfolium.com/entry/portfolio-25-10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portfolium.com/entry/portfolio-24-10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D69EB4-1AFD-494A-93C4-034EC7070C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7</TotalTime>
  <Pages>3</Pages>
  <Words>237</Words>
  <Characters>135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QUniversity</Company>
  <LinksUpToDate>false</LinksUpToDate>
  <CharactersWithSpaces>1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uang Quy Quyet</dc:creator>
  <cp:keywords/>
  <dc:description/>
  <cp:lastModifiedBy>Quý Quyết Quang</cp:lastModifiedBy>
  <cp:revision>90</cp:revision>
  <dcterms:created xsi:type="dcterms:W3CDTF">2020-03-18T01:31:00Z</dcterms:created>
  <dcterms:modified xsi:type="dcterms:W3CDTF">2021-02-01T11:47:00Z</dcterms:modified>
</cp:coreProperties>
</file>